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Chicago</w:t>
      </w:r>
    </w:p>
    <w:bookmarkStart w:id="24" w:name="Xd4c785bce388b6203a33428b478f2ef021ff0ce"/>
    <w:p>
      <w:pPr>
        <w:pStyle w:val="Heading1"/>
      </w:pPr>
      <w:r>
        <w:t xml:space="preserve">Cover Letter for Diplomat Position in the United States Chicago</w:t>
      </w:r>
    </w:p>
    <w:p>
      <w:pPr>
        <w:pStyle w:val="FirstParagraph"/>
      </w:pPr>
      <w:r>
        <w:t xml:space="preserve">Dear [Hiring Manager's Name],</w:t>
      </w:r>
    </w:p>
    <w:p>
      <w:pPr>
        <w:pStyle w:val="BodyText"/>
      </w:pPr>
      <w:r>
        <w:t xml:space="preserve">I am writing to express my sincere interest in the Diplomat position within the United States Chicago. As a dedicated professional with a profound understanding of international relations and cross-cultural diplomacy, I am eager to contribute my expertise to further strengthen the diplomatic ties between nations and support the vital work of fostering global collaboration in one of America’s most dynamic cities.</w:t>
      </w:r>
    </w:p>
    <w:p>
      <w:pPr>
        <w:pStyle w:val="BodyText"/>
      </w:pPr>
      <w:r>
        <w:t xml:space="preserve">The role of a Diplomat is not merely an occupation but a calling—one that requires a deep commitment to dialogue, mutual respect, and the promotion of shared values. In Chicago, a city renowned for its diverse communities, economic influence, and international connections, the importance of effective diplomacy is unparalleled. As someone who has consistently engaged with global issues through both professional and personal experiences, I am confident that my skills align with the needs of this position. My background in international affairs, combined with a passion for advancing cooperation between nations, positions me to make meaningful contributions to the mission of the United States Chicago diplomatic office.</w:t>
      </w:r>
    </w:p>
    <w:bookmarkStart w:id="20" w:name="understanding-the-role-of-a-diplomat"/>
    <w:p>
      <w:pPr>
        <w:pStyle w:val="Heading2"/>
      </w:pPr>
      <w:r>
        <w:t xml:space="preserve">Understanding the Role of a Diplomat</w:t>
      </w:r>
    </w:p>
    <w:p>
      <w:pPr>
        <w:pStyle w:val="FirstParagraph"/>
      </w:pPr>
      <w:r>
        <w:t xml:space="preserve">As a Diplomat, one is entrusted with representing their nation’s interests while navigating complex geopolitical landscapes. This role demands not only a strong grasp of international law and policy but also the ability to build trust through communication, negotiation, and cultural sensitivity. In the context of the United States Chicago, where global businesses, educational institutions, and cultural organizations intersect, a Diplomat must act as both a bridge and a strategist. The city’s unique position as a hub for innovation and multicultural exchange makes it an ideal environment for fostering partnerships that transcend borders.</w:t>
      </w:r>
    </w:p>
    <w:p>
      <w:pPr>
        <w:pStyle w:val="BodyText"/>
      </w:pPr>
      <w:r>
        <w:t xml:space="preserve">My experience in [specific field or role, e.g., "international relations," "global policy analysis," or "multinational project coordination"] has equipped me with the tools to thrive in such an environment. Whether it was facilitating dialogue between stakeholders from diverse backgrounds or developing initiatives to promote cross-border cooperation, I have consistently prioritized collaboration and mutual understanding. These experiences have reinforced my belief that diplomacy is not about imposing solutions but about creating spaces for meaningful exchange and long-term partnerships.</w:t>
      </w:r>
    </w:p>
    <w:bookmarkEnd w:id="20"/>
    <w:bookmarkStart w:id="21" w:name="why-united-states-chicago"/>
    <w:p>
      <w:pPr>
        <w:pStyle w:val="Heading2"/>
      </w:pPr>
      <w:r>
        <w:t xml:space="preserve">Why United States Chicago?</w:t>
      </w:r>
    </w:p>
    <w:p>
      <w:pPr>
        <w:pStyle w:val="FirstParagraph"/>
      </w:pPr>
      <w:r>
        <w:t xml:space="preserve">The United States Chicago represents a unique opportunity to contribute to the broader goals of American diplomacy on a regional level. As one of the most influential cities in the country, Chicago plays a critical role in shaping economic policies, cultural exchanges, and international partnerships. The city’s vibrant ecosystem of global organizations, such as the World Business Council for Sustainable Development and the University of Chicago’s Global Studies programs, underscores its significance as a center for intellectual and diplomatic engagement.</w:t>
      </w:r>
    </w:p>
    <w:p>
      <w:pPr>
        <w:pStyle w:val="BodyText"/>
      </w:pPr>
      <w:r>
        <w:t xml:space="preserve">For me, the chance to work in Chicago is particularly compelling because of its commitment to inclusivity and innovation. The city’s diverse population—comprising individuals from every corner of the globe—creates a microcosm of the interconnected world we aim to serve. As a Diplomat, I would relish the opportunity to leverage this diversity to build stronger relationships with international partners, advocate for shared goals, and address global challenges such as climate change, economic inequality, and cultural preservation.</w:t>
      </w:r>
    </w:p>
    <w:bookmarkEnd w:id="21"/>
    <w:bookmarkStart w:id="22" w:name="my-qualifications-and-vision"/>
    <w:p>
      <w:pPr>
        <w:pStyle w:val="Heading2"/>
      </w:pPr>
      <w:r>
        <w:t xml:space="preserve">My Qualifications and Vision</w:t>
      </w:r>
    </w:p>
    <w:p>
      <w:pPr>
        <w:pStyle w:val="FirstParagraph"/>
      </w:pPr>
      <w:r>
        <w:t xml:space="preserve">My qualifications as a Diplomat are rooted in both academic training and practical experience. I hold a [degree in International Relations, Political Science, or related field] from [university name], where I focused on the intersection of policy, culture, and global governance. This foundation has been complemented by years of hands-on work in international organizations, including roles such as [specific job title or project]. In these positions, I have developed a nuanced understanding of the complexities involved in diplomatic negotiations and the importance of maintaining transparency and accountability.</w:t>
      </w:r>
    </w:p>
    <w:p>
      <w:pPr>
        <w:pStyle w:val="BodyText"/>
      </w:pPr>
      <w:r>
        <w:t xml:space="preserve">One of my most rewarding experiences was [briefly describe a relevant accomplishment, e.g., "leading a cross-border initiative to promote sustainable tourism between the United States and Europe"]. This project required extensive coordination with government agencies, private sector leaders, and community representatives. The success of this endeavor highlighted the power of diplomacy to create tangible benefits for all stakeholders involved. It also reinforced my belief that effective diplomacy is not just about words but about actions that reflect a genuine commitment to shared goals.</w:t>
      </w:r>
    </w:p>
    <w:p>
      <w:pPr>
        <w:pStyle w:val="BodyText"/>
      </w:pPr>
      <w:r>
        <w:t xml:space="preserve">Looking ahead, I am particularly drawn to the United States Chicago because of its potential to serve as a model for collaborative diplomacy. I envision myself working closely with local and international partners to advance initiatives that align with the United States’ strategic priorities while respecting the unique needs and aspirations of each community. Whether it’s facilitating cultural exchanges, supporting economic partnerships, or addressing humanitarian challenges, I am committed to approaching every task with integrity, creativity, and a solutions-oriented mindset.</w:t>
      </w:r>
    </w:p>
    <w:bookmarkEnd w:id="22"/>
    <w:bookmarkStart w:id="23" w:name="conclusion"/>
    <w:p>
      <w:pPr>
        <w:pStyle w:val="Heading2"/>
      </w:pPr>
      <w:r>
        <w:t xml:space="preserve">Conclusion</w:t>
      </w:r>
    </w:p>
    <w:p>
      <w:pPr>
        <w:pStyle w:val="FirstParagraph"/>
      </w:pPr>
      <w:r>
        <w:t xml:space="preserve">In closing, I would like to reiterate my enthusiasm for the Diplomat position in the United States Chicago. This opportunity represents a chance to contribute to a legacy of excellence in diplomacy while making a lasting impact on global relations. My background, skills, and passion for international engagement have prepared me to excel in this role, and I am eager to bring my experience to your esteemed organization.</w:t>
      </w:r>
    </w:p>
    <w:p>
      <w:pPr>
        <w:pStyle w:val="BodyText"/>
      </w:pPr>
      <w:r>
        <w:t xml:space="preserve">Thank you for considering my application. I would be honored to discuss how my qualifications align with the needs of the United States Chicago diplomatic office. Please feel free to contact me at [your phone number] or [your email address] at your earliest convenience. I look forward to the possibility of contributing to the important work of diplomacy in this remarkable city.</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plomat Position in United States Chicago</dc:title>
  <dc:creator/>
  <dc:language>en</dc:language>
  <cp:keywords/>
  <dcterms:created xsi:type="dcterms:W3CDTF">2026-07-24T13:43:21Z</dcterms:created>
  <dcterms:modified xsi:type="dcterms:W3CDTF">2026-07-24T13:43:21Z</dcterms:modified>
</cp:coreProperties>
</file>

<file path=docProps/custom.xml><?xml version="1.0" encoding="utf-8"?>
<Properties xmlns="http://schemas.openxmlformats.org/officeDocument/2006/custom-properties" xmlns:vt="http://schemas.openxmlformats.org/officeDocument/2006/docPropsVTypes"/>
</file>